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dc76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2f4776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7af45b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10:01:08Z</dcterms:created>
  <dcterms:modified xsi:type="dcterms:W3CDTF">2022-01-20T10:01:08Z</dcterms:modified>
</cp:coreProperties>
</file>